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27EA5" w:rsidRPr="007977BE" w:rsidRDefault="00B27EA5" w:rsidP="00B27EA5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977BE">
        <w:rPr>
          <w:rFonts w:ascii="Times New Roman" w:hAnsi="Times New Roman" w:cs="Times New Roman"/>
          <w:b/>
          <w:sz w:val="28"/>
          <w:szCs w:val="28"/>
        </w:rPr>
        <w:t xml:space="preserve">GELİŞİM PSİKOLOJİSİ </w:t>
      </w:r>
    </w:p>
    <w:p w:rsidR="00B27EA5" w:rsidRPr="007977BE" w:rsidRDefault="00B27EA5" w:rsidP="00B27EA5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DOKTORA</w:t>
      </w:r>
      <w:r w:rsidRPr="007977BE">
        <w:rPr>
          <w:rFonts w:ascii="Times New Roman" w:hAnsi="Times New Roman" w:cs="Times New Roman"/>
          <w:b/>
          <w:sz w:val="28"/>
          <w:szCs w:val="28"/>
        </w:rPr>
        <w:t xml:space="preserve"> PROGRAMI </w:t>
      </w:r>
      <w:r>
        <w:rPr>
          <w:rFonts w:ascii="Times New Roman" w:hAnsi="Times New Roman" w:cs="Times New Roman"/>
          <w:b/>
          <w:sz w:val="28"/>
          <w:szCs w:val="28"/>
        </w:rPr>
        <w:t>(Ph.D on M.S.</w:t>
      </w:r>
      <w:r w:rsidRPr="007977BE">
        <w:rPr>
          <w:rFonts w:ascii="Times New Roman" w:hAnsi="Times New Roman" w:cs="Times New Roman"/>
          <w:b/>
          <w:sz w:val="28"/>
          <w:szCs w:val="28"/>
        </w:rPr>
        <w:t>)</w:t>
      </w:r>
    </w:p>
    <w:p w:rsidR="00B27EA5" w:rsidRDefault="00B27EA5" w:rsidP="00B27EA5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977BE">
        <w:rPr>
          <w:rFonts w:ascii="Times New Roman" w:hAnsi="Times New Roman" w:cs="Times New Roman"/>
          <w:b/>
          <w:sz w:val="28"/>
          <w:szCs w:val="28"/>
        </w:rPr>
        <w:t>MÜLAKAT LİSTESİ</w:t>
      </w:r>
    </w:p>
    <w:p w:rsidR="00B27EA5" w:rsidRPr="007977BE" w:rsidRDefault="00B27EA5" w:rsidP="00B27EA5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B27EA5" w:rsidRDefault="00B27EA5" w:rsidP="00B27EA5">
      <w:pPr>
        <w:spacing w:after="0"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YER: </w:t>
      </w:r>
      <w:r w:rsidRPr="007977BE">
        <w:rPr>
          <w:rFonts w:ascii="Times New Roman" w:hAnsi="Times New Roman" w:cs="Times New Roman"/>
          <w:sz w:val="28"/>
          <w:szCs w:val="28"/>
        </w:rPr>
        <w:t>Beşeri Bilimler Binası B</w:t>
      </w:r>
      <w:r>
        <w:rPr>
          <w:rFonts w:ascii="Times New Roman" w:hAnsi="Times New Roman" w:cs="Times New Roman"/>
          <w:sz w:val="28"/>
          <w:szCs w:val="28"/>
        </w:rPr>
        <w:t>102</w:t>
      </w:r>
    </w:p>
    <w:p w:rsidR="00B27EA5" w:rsidRDefault="00B27EA5" w:rsidP="00B27EA5">
      <w:pPr>
        <w:spacing w:after="0"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TARİH: </w:t>
      </w:r>
      <w:r w:rsidRPr="00B27EA5">
        <w:rPr>
          <w:rFonts w:ascii="Times New Roman" w:hAnsi="Times New Roman" w:cs="Times New Roman"/>
          <w:sz w:val="28"/>
          <w:szCs w:val="28"/>
        </w:rPr>
        <w:t>4 Eylül 2019</w:t>
      </w:r>
    </w:p>
    <w:p w:rsidR="00B27EA5" w:rsidRDefault="00B27EA5" w:rsidP="00B27EA5">
      <w:pPr>
        <w:spacing w:after="0" w:line="48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SAAT: </w:t>
      </w:r>
      <w:r w:rsidRPr="007977BE">
        <w:rPr>
          <w:rFonts w:ascii="Times New Roman" w:hAnsi="Times New Roman" w:cs="Times New Roman"/>
          <w:sz w:val="28"/>
          <w:szCs w:val="28"/>
        </w:rPr>
        <w:t>10:00</w:t>
      </w:r>
    </w:p>
    <w:p w:rsidR="00B27EA5" w:rsidRDefault="00B27EA5" w:rsidP="00B27EA5">
      <w:pPr>
        <w:spacing w:after="0" w:line="48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B27EA5" w:rsidRPr="00D01EE0" w:rsidRDefault="00B27EA5" w:rsidP="00B27EA5">
      <w:pPr>
        <w:rPr>
          <w:rFonts w:ascii="Times New Roman" w:hAnsi="Times New Roman" w:cs="Times New Roman"/>
          <w:sz w:val="28"/>
          <w:szCs w:val="28"/>
        </w:rPr>
      </w:pPr>
      <w:r w:rsidRPr="00D01EE0">
        <w:rPr>
          <w:rFonts w:ascii="Times New Roman" w:hAnsi="Times New Roman" w:cs="Times New Roman"/>
          <w:sz w:val="28"/>
          <w:szCs w:val="28"/>
        </w:rPr>
        <w:t>Mülakata giriş soyadı sırasına göre yapılmaktadır.</w:t>
      </w: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1008"/>
        <w:gridCol w:w="2580"/>
        <w:gridCol w:w="2580"/>
        <w:gridCol w:w="3277"/>
      </w:tblGrid>
      <w:tr w:rsidR="00B27EA5" w:rsidRPr="008D1F26" w:rsidTr="003D13D3">
        <w:tc>
          <w:tcPr>
            <w:tcW w:w="1008" w:type="dxa"/>
            <w:vAlign w:val="center"/>
          </w:tcPr>
          <w:p w:rsidR="00B27EA5" w:rsidRPr="008D1F26" w:rsidRDefault="00B27EA5" w:rsidP="003D13D3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D1F26">
              <w:rPr>
                <w:rFonts w:ascii="Times New Roman" w:hAnsi="Times New Roman" w:cs="Times New Roman"/>
                <w:b/>
                <w:sz w:val="28"/>
                <w:szCs w:val="28"/>
              </w:rPr>
              <w:t>No</w:t>
            </w:r>
          </w:p>
        </w:tc>
        <w:tc>
          <w:tcPr>
            <w:tcW w:w="2580" w:type="dxa"/>
            <w:vAlign w:val="center"/>
          </w:tcPr>
          <w:p w:rsidR="00B27EA5" w:rsidRPr="008D1F26" w:rsidRDefault="00B27EA5" w:rsidP="003D13D3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D1F26">
              <w:rPr>
                <w:rFonts w:ascii="Times New Roman" w:hAnsi="Times New Roman" w:cs="Times New Roman"/>
                <w:b/>
                <w:sz w:val="28"/>
                <w:szCs w:val="28"/>
              </w:rPr>
              <w:t>Başvuru Numarası</w:t>
            </w:r>
          </w:p>
        </w:tc>
        <w:tc>
          <w:tcPr>
            <w:tcW w:w="2580" w:type="dxa"/>
            <w:vAlign w:val="center"/>
          </w:tcPr>
          <w:p w:rsidR="00B27EA5" w:rsidRPr="008D1F26" w:rsidRDefault="00B27EA5" w:rsidP="003D13D3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D1F26">
              <w:rPr>
                <w:rFonts w:ascii="Times New Roman" w:hAnsi="Times New Roman" w:cs="Times New Roman"/>
                <w:b/>
                <w:sz w:val="28"/>
                <w:szCs w:val="28"/>
              </w:rPr>
              <w:t>Soyad</w:t>
            </w:r>
          </w:p>
        </w:tc>
        <w:tc>
          <w:tcPr>
            <w:tcW w:w="3277" w:type="dxa"/>
            <w:vAlign w:val="center"/>
          </w:tcPr>
          <w:p w:rsidR="00B27EA5" w:rsidRPr="008D1F26" w:rsidRDefault="00B27EA5" w:rsidP="003D13D3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D1F26">
              <w:rPr>
                <w:rFonts w:ascii="Times New Roman" w:hAnsi="Times New Roman" w:cs="Times New Roman"/>
                <w:b/>
                <w:sz w:val="28"/>
                <w:szCs w:val="28"/>
              </w:rPr>
              <w:t>Ad</w:t>
            </w:r>
          </w:p>
        </w:tc>
      </w:tr>
      <w:tr w:rsidR="00B27EA5" w:rsidRPr="008D1F26" w:rsidTr="003D13D3">
        <w:tc>
          <w:tcPr>
            <w:tcW w:w="1008" w:type="dxa"/>
            <w:vAlign w:val="center"/>
          </w:tcPr>
          <w:p w:rsidR="00B27EA5" w:rsidRPr="008D1F26" w:rsidRDefault="00B27EA5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D1F2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580" w:type="dxa"/>
            <w:vAlign w:val="center"/>
          </w:tcPr>
          <w:p w:rsidR="00B27EA5" w:rsidRPr="00C869BE" w:rsidRDefault="00B27EA5" w:rsidP="003D13D3">
            <w:pPr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 w:rsidRPr="00B27EA5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790393</w:t>
            </w:r>
          </w:p>
        </w:tc>
        <w:tc>
          <w:tcPr>
            <w:tcW w:w="2580" w:type="dxa"/>
            <w:vAlign w:val="bottom"/>
          </w:tcPr>
          <w:p w:rsidR="00B27EA5" w:rsidRPr="00C869BE" w:rsidRDefault="00B27EA5" w:rsidP="00B27EA5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 w:rsidRPr="007977BE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YTAÇ</w:t>
            </w:r>
          </w:p>
        </w:tc>
        <w:tc>
          <w:tcPr>
            <w:tcW w:w="3277" w:type="dxa"/>
            <w:vAlign w:val="bottom"/>
          </w:tcPr>
          <w:p w:rsidR="00B27EA5" w:rsidRPr="00C869BE" w:rsidRDefault="00B27EA5" w:rsidP="003D13D3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FATMA KÜBRA</w:t>
            </w:r>
          </w:p>
        </w:tc>
      </w:tr>
      <w:tr w:rsidR="00B27EA5" w:rsidRPr="008D1F26" w:rsidTr="003D13D3">
        <w:tc>
          <w:tcPr>
            <w:tcW w:w="1008" w:type="dxa"/>
            <w:vAlign w:val="center"/>
          </w:tcPr>
          <w:p w:rsidR="00B27EA5" w:rsidRPr="008D1F26" w:rsidRDefault="00B27EA5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D1F26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2580" w:type="dxa"/>
            <w:vAlign w:val="center"/>
          </w:tcPr>
          <w:p w:rsidR="00B27EA5" w:rsidRPr="00C869BE" w:rsidRDefault="00B27EA5" w:rsidP="003D13D3">
            <w:pPr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 w:rsidRPr="00B27EA5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209245</w:t>
            </w:r>
          </w:p>
        </w:tc>
        <w:tc>
          <w:tcPr>
            <w:tcW w:w="2580" w:type="dxa"/>
            <w:vAlign w:val="bottom"/>
          </w:tcPr>
          <w:p w:rsidR="00B27EA5" w:rsidRPr="00395700" w:rsidRDefault="00B27EA5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BABAOĞLU</w:t>
            </w:r>
          </w:p>
        </w:tc>
        <w:tc>
          <w:tcPr>
            <w:tcW w:w="3277" w:type="dxa"/>
            <w:vAlign w:val="bottom"/>
          </w:tcPr>
          <w:p w:rsidR="00B27EA5" w:rsidRPr="00395700" w:rsidRDefault="00B27EA5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GÖZDE</w:t>
            </w:r>
          </w:p>
        </w:tc>
      </w:tr>
      <w:tr w:rsidR="00B27EA5" w:rsidRPr="008D1F26" w:rsidTr="003D13D3">
        <w:tc>
          <w:tcPr>
            <w:tcW w:w="1008" w:type="dxa"/>
            <w:vAlign w:val="center"/>
          </w:tcPr>
          <w:p w:rsidR="00B27EA5" w:rsidRPr="008D1F26" w:rsidRDefault="00B27EA5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D1F26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2580" w:type="dxa"/>
            <w:vAlign w:val="center"/>
          </w:tcPr>
          <w:p w:rsidR="00B27EA5" w:rsidRPr="00C869BE" w:rsidRDefault="00B27EA5" w:rsidP="003D13D3">
            <w:pPr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 w:rsidRPr="00B27EA5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9921272</w:t>
            </w:r>
          </w:p>
        </w:tc>
        <w:tc>
          <w:tcPr>
            <w:tcW w:w="2580" w:type="dxa"/>
            <w:vAlign w:val="bottom"/>
          </w:tcPr>
          <w:p w:rsidR="00B27EA5" w:rsidRPr="00395700" w:rsidRDefault="00B27EA5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HASANDEDIC-DAPO</w:t>
            </w:r>
          </w:p>
        </w:tc>
        <w:tc>
          <w:tcPr>
            <w:tcW w:w="3277" w:type="dxa"/>
            <w:vAlign w:val="bottom"/>
          </w:tcPr>
          <w:p w:rsidR="00B27EA5" w:rsidRPr="00395700" w:rsidRDefault="00B27EA5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LEJLA</w:t>
            </w:r>
          </w:p>
        </w:tc>
      </w:tr>
    </w:tbl>
    <w:p w:rsidR="00B27EA5" w:rsidRPr="007977BE" w:rsidRDefault="00B27EA5" w:rsidP="00B27EA5">
      <w:pPr>
        <w:spacing w:after="0"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0" w:name="_GoBack"/>
      <w:bookmarkEnd w:id="0"/>
    </w:p>
    <w:sectPr w:rsidR="00B27EA5" w:rsidRPr="007977BE" w:rsidSect="00410A9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765D41"/>
    <w:multiLevelType w:val="hybridMultilevel"/>
    <w:tmpl w:val="BC221F4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BGJzCxMzE0MTY3MLYyUdpeDU4uLM/DyQAsNaAIEiCjcsAAAA"/>
  </w:docVars>
  <w:rsids>
    <w:rsidRoot w:val="009F6D0F"/>
    <w:rsid w:val="00081BF0"/>
    <w:rsid w:val="009F6D0F"/>
    <w:rsid w:val="00B27E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27EA5"/>
    <w:pPr>
      <w:spacing w:after="160" w:line="259" w:lineRule="auto"/>
    </w:pPr>
    <w:rPr>
      <w:lang w:val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7EA5"/>
    <w:pPr>
      <w:ind w:left="720"/>
      <w:contextualSpacing/>
    </w:pPr>
  </w:style>
  <w:style w:type="table" w:styleId="TableGrid">
    <w:name w:val="Table Grid"/>
    <w:basedOn w:val="TableNormal"/>
    <w:uiPriority w:val="39"/>
    <w:rsid w:val="00B27EA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27EA5"/>
    <w:pPr>
      <w:spacing w:after="160" w:line="259" w:lineRule="auto"/>
    </w:pPr>
    <w:rPr>
      <w:lang w:val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7EA5"/>
    <w:pPr>
      <w:ind w:left="720"/>
      <w:contextualSpacing/>
    </w:pPr>
  </w:style>
  <w:style w:type="table" w:styleId="TableGrid">
    <w:name w:val="Table Grid"/>
    <w:basedOn w:val="TableNormal"/>
    <w:uiPriority w:val="39"/>
    <w:rsid w:val="00B27EA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45</Words>
  <Characters>261</Characters>
  <Application>Microsoft Office Word</Application>
  <DocSecurity>0</DocSecurity>
  <Lines>2</Lines>
  <Paragraphs>1</Paragraphs>
  <ScaleCrop>false</ScaleCrop>
  <Company>Hewlett-Packard</Company>
  <LinksUpToDate>false</LinksUpToDate>
  <CharactersWithSpaces>3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2</cp:revision>
  <dcterms:created xsi:type="dcterms:W3CDTF">2019-08-26T21:17:00Z</dcterms:created>
  <dcterms:modified xsi:type="dcterms:W3CDTF">2019-08-26T21:25:00Z</dcterms:modified>
</cp:coreProperties>
</file>